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75DB5" w14:textId="5F8A22DB" w:rsidR="0038355F" w:rsidRPr="0038355F" w:rsidRDefault="0038355F" w:rsidP="0038355F">
      <w:pPr>
        <w:rPr>
          <w:rFonts w:ascii="Times New Roman" w:hAnsi="Times New Roman" w:cs="Times New Roman"/>
          <w:i/>
          <w:iCs/>
          <w:sz w:val="24"/>
          <w:szCs w:val="24"/>
        </w:rPr>
      </w:pPr>
      <w:r w:rsidRPr="0038355F">
        <w:rPr>
          <w:rFonts w:ascii="Times New Roman" w:hAnsi="Times New Roman" w:cs="Times New Roman"/>
          <w:i/>
          <w:iCs/>
          <w:sz w:val="24"/>
          <w:szCs w:val="24"/>
        </w:rPr>
        <w:t xml:space="preserve"> In this discussion scenario, you are an NP at a clinic seeing a </w:t>
      </w:r>
      <w:proofErr w:type="spellStart"/>
      <w:r w:rsidRPr="0038355F">
        <w:rPr>
          <w:rFonts w:ascii="Times New Roman" w:hAnsi="Times New Roman" w:cs="Times New Roman"/>
          <w:i/>
          <w:iCs/>
          <w:sz w:val="24"/>
          <w:szCs w:val="24"/>
        </w:rPr>
        <w:t>pediatric</w:t>
      </w:r>
      <w:proofErr w:type="spellEnd"/>
      <w:r w:rsidRPr="0038355F">
        <w:rPr>
          <w:rFonts w:ascii="Times New Roman" w:hAnsi="Times New Roman" w:cs="Times New Roman"/>
          <w:i/>
          <w:iCs/>
          <w:sz w:val="24"/>
          <w:szCs w:val="24"/>
        </w:rPr>
        <w:t xml:space="preserve"> patient for an exam and vaccine updates. The vaccine you are assigned is listed next to your faculty's name. The parent is either questioning why their child should receive this vaccine or is refusing the vaccine.</w:t>
      </w:r>
    </w:p>
    <w:p w14:paraId="0EC2E6B6" w14:textId="77777777" w:rsidR="0038355F" w:rsidRPr="0038355F" w:rsidRDefault="0038355F" w:rsidP="0038355F">
      <w:pPr>
        <w:rPr>
          <w:rFonts w:ascii="Times New Roman" w:hAnsi="Times New Roman" w:cs="Times New Roman"/>
          <w:i/>
          <w:iCs/>
          <w:sz w:val="24"/>
          <w:szCs w:val="24"/>
        </w:rPr>
      </w:pPr>
      <w:r w:rsidRPr="0038355F">
        <w:rPr>
          <w:rFonts w:ascii="Times New Roman" w:hAnsi="Times New Roman" w:cs="Times New Roman"/>
          <w:i/>
          <w:iCs/>
          <w:sz w:val="24"/>
          <w:szCs w:val="24"/>
        </w:rPr>
        <w:t>Answer these two questions:</w:t>
      </w:r>
    </w:p>
    <w:p w14:paraId="661994A1" w14:textId="77777777" w:rsidR="0038355F" w:rsidRPr="0038355F" w:rsidRDefault="0038355F" w:rsidP="0038355F">
      <w:pPr>
        <w:rPr>
          <w:rFonts w:ascii="Times New Roman" w:hAnsi="Times New Roman" w:cs="Times New Roman"/>
          <w:i/>
          <w:iCs/>
          <w:sz w:val="24"/>
          <w:szCs w:val="24"/>
        </w:rPr>
      </w:pPr>
      <w:r w:rsidRPr="0038355F">
        <w:rPr>
          <w:rFonts w:ascii="Times New Roman" w:hAnsi="Times New Roman" w:cs="Times New Roman"/>
          <w:i/>
          <w:iCs/>
          <w:sz w:val="24"/>
          <w:szCs w:val="24"/>
        </w:rPr>
        <w:t>1.) While addressing the parent's concerns, what sound, evidence-based information would you share with the parent regarding this vaccine and reasons to support your point of view? (See specific requirements in the grading rubric)</w:t>
      </w:r>
    </w:p>
    <w:p w14:paraId="7E67CD62" w14:textId="77777777" w:rsidR="0038355F" w:rsidRPr="0038355F" w:rsidRDefault="0038355F" w:rsidP="0038355F">
      <w:pPr>
        <w:rPr>
          <w:rFonts w:ascii="Times New Roman" w:hAnsi="Times New Roman" w:cs="Times New Roman"/>
          <w:i/>
          <w:iCs/>
          <w:sz w:val="24"/>
          <w:szCs w:val="24"/>
        </w:rPr>
      </w:pPr>
      <w:r w:rsidRPr="0038355F">
        <w:rPr>
          <w:rFonts w:ascii="Times New Roman" w:hAnsi="Times New Roman" w:cs="Times New Roman"/>
          <w:i/>
          <w:iCs/>
          <w:sz w:val="24"/>
          <w:szCs w:val="24"/>
        </w:rPr>
        <w:t>2.) If the parent still refuses after you share this information, what is your ethical response?</w:t>
      </w:r>
    </w:p>
    <w:p w14:paraId="6F3F3431" w14:textId="77777777" w:rsidR="0038355F" w:rsidRPr="0038355F" w:rsidRDefault="0038355F" w:rsidP="0038355F">
      <w:pPr>
        <w:rPr>
          <w:rFonts w:ascii="Times New Roman" w:hAnsi="Times New Roman" w:cs="Times New Roman"/>
          <w:i/>
          <w:iCs/>
          <w:sz w:val="24"/>
          <w:szCs w:val="24"/>
        </w:rPr>
      </w:pPr>
      <w:r w:rsidRPr="0038355F">
        <w:rPr>
          <w:rFonts w:ascii="Times New Roman" w:hAnsi="Times New Roman" w:cs="Times New Roman"/>
          <w:i/>
          <w:iCs/>
          <w:sz w:val="24"/>
          <w:szCs w:val="24"/>
        </w:rPr>
        <w:t>You must post your discussion response before viewing posts of other students.  Your response should have a minimum of 300 words and two (2) professional references.  If your post does not meet the word count or professional reference requirement, it will not be graded and you will receive a "0" on the assignment.</w:t>
      </w:r>
    </w:p>
    <w:p w14:paraId="7F923BF3" w14:textId="77777777" w:rsidR="00D15BD5" w:rsidRPr="0038355F" w:rsidRDefault="00D15BD5">
      <w:pPr>
        <w:rPr>
          <w:rFonts w:ascii="Times New Roman" w:hAnsi="Times New Roman" w:cs="Times New Roman"/>
          <w:i/>
          <w:iCs/>
          <w:sz w:val="24"/>
          <w:szCs w:val="24"/>
        </w:rPr>
      </w:pPr>
    </w:p>
    <w:sectPr w:rsidR="00D15BD5" w:rsidRPr="003835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3NDQ1MbUwNTUzM7NQ0lEKTi0uzszPAykwqgUA0fx+7SwAAAA="/>
  </w:docVars>
  <w:rsids>
    <w:rsidRoot w:val="0038355F"/>
    <w:rsid w:val="0038355F"/>
    <w:rsid w:val="00AD216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1DD6D"/>
  <w15:chartTrackingRefBased/>
  <w15:docId w15:val="{14A77D75-87EC-4216-A923-3A65D1D17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3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3</Words>
  <Characters>819</Characters>
  <Application>Microsoft Office Word</Application>
  <DocSecurity>0</DocSecurity>
  <Lines>6</Lines>
  <Paragraphs>1</Paragraphs>
  <ScaleCrop>false</ScaleCrop>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2T16:19:00Z</dcterms:created>
  <dcterms:modified xsi:type="dcterms:W3CDTF">2022-03-03T07:52:00Z</dcterms:modified>
</cp:coreProperties>
</file>